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99.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Dissolved_Oxygen_SW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W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W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W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W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W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W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W_files/figure-html/Trendlines_ManagedArea-8.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W_files/figure-html/Trendlines_ManagedArea-9.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W_files/figure-html/Trendlines_ManagedArea-10.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W_files/figure-html/Trendlines_ManagedArea-1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W_files/figure-html/Trendlines_ManagedArea-1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W_files/figure-html/Trendlines_ManagedArea-1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21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S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W_files/figure-html/BoxPlots_ManagedArea-25.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W_files/figure-html/BoxPlots_ManagedArea-26.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W_files/figure-html/BoxPlots_ManagedArea-27.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W_files/figure-html/BoxPlots_ManagedArea-28.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Dissolved_Oxygen_SW_files/figure-html/BoxPlots_ManagedArea-29.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Dissolved_Oxygen_SW_files/figure-html/BoxPlots_ManagedArea-30.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Dissolved_Oxygen_SW_files/figure-html/BoxPlots_ManagedArea-31.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Dissolved_Oxygen_SW_files/figure-html/BoxPlots_ManagedArea-32.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Dissolved_Oxygen_SW_files/figure-html/BoxPlots_ManagedArea-33.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Dissolved_Oxygen_SW_files/figure-html/BoxPlots_ManagedArea-34.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Dissolved_Oxygen_SW_files/figure-html/BoxPlots_ManagedArea-35.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Dissolved_Oxygen_SW_files/figure-html/BoxPlots_ManagedArea-36.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Dissolved_Oxygen_SW_files/figure-html/BoxPlots_ManagedArea-37.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Dissolved_Oxygen_SW_files/figure-html/BoxPlots_ManagedArea-38.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Dissolved_Oxygen_SW_files/figure-html/BoxPlots_ManagedArea-39.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p>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99" Target="media/rId99.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06-30T17:36:06Z</dcterms:created>
  <dcterms:modified xsi:type="dcterms:W3CDTF">2022-06-30T17: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